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FA390C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02C6B">
        <w:rPr>
          <w:rFonts w:eastAsia="Times New Roman"/>
        </w:rPr>
        <w:t xml:space="preserve"> – Secondary Component</w:t>
      </w:r>
    </w:p>
    <w:p w14:paraId="7A5A68F0" w14:textId="309AB2A3" w:rsidR="00EA581C" w:rsidRDefault="00D34DDA" w:rsidP="00E60D07">
      <w:pPr>
        <w:pStyle w:val="Heading1"/>
        <w:spacing w:before="0"/>
        <w:rPr>
          <w:rFonts w:eastAsia="Times New Roman"/>
        </w:rPr>
      </w:pPr>
      <w:r w:rsidRPr="00D34DDA">
        <w:rPr>
          <w:rFonts w:eastAsia="Times New Roman"/>
        </w:rPr>
        <w:t>Mason/Masonr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101</w:t>
      </w:r>
    </w:p>
    <w:p w14:paraId="3FD86B02" w14:textId="52F61C77" w:rsidR="00E60D07" w:rsidRPr="00102C6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02C6B">
        <w:rPr>
          <w:rFonts w:eastAsia="Times New Roman"/>
          <w:sz w:val="24"/>
          <w:szCs w:val="24"/>
        </w:rPr>
        <w:t>H</w:t>
      </w:r>
      <w:r w:rsidR="00E60D07" w:rsidRPr="00102C6B">
        <w:rPr>
          <w:rFonts w:eastAsia="Times New Roman"/>
          <w:sz w:val="24"/>
          <w:szCs w:val="24"/>
        </w:rPr>
        <w:t xml:space="preserve">igh </w:t>
      </w:r>
      <w:r w:rsidRPr="00102C6B">
        <w:rPr>
          <w:rFonts w:eastAsia="Times New Roman"/>
          <w:sz w:val="24"/>
          <w:szCs w:val="24"/>
        </w:rPr>
        <w:t>S</w:t>
      </w:r>
      <w:r w:rsidR="00E60D07" w:rsidRPr="00102C6B">
        <w:rPr>
          <w:rFonts w:eastAsia="Times New Roman"/>
          <w:sz w:val="24"/>
          <w:szCs w:val="24"/>
        </w:rPr>
        <w:t xml:space="preserve">chool </w:t>
      </w:r>
      <w:r w:rsidRPr="00102C6B">
        <w:rPr>
          <w:rFonts w:eastAsia="Times New Roman"/>
          <w:sz w:val="24"/>
          <w:szCs w:val="24"/>
        </w:rPr>
        <w:t>G</w:t>
      </w:r>
      <w:r w:rsidR="00E60D07" w:rsidRPr="00102C6B">
        <w:rPr>
          <w:rFonts w:eastAsia="Times New Roman"/>
          <w:sz w:val="24"/>
          <w:szCs w:val="24"/>
        </w:rPr>
        <w:t xml:space="preserve">raduation </w:t>
      </w:r>
      <w:r w:rsidR="006778EE" w:rsidRPr="00102C6B">
        <w:rPr>
          <w:rFonts w:eastAsia="Times New Roman"/>
          <w:sz w:val="24"/>
          <w:szCs w:val="24"/>
        </w:rPr>
        <w:t>Y</w:t>
      </w:r>
      <w:r w:rsidR="00E60D07" w:rsidRPr="00102C6B">
        <w:rPr>
          <w:rFonts w:eastAsia="Times New Roman"/>
          <w:sz w:val="24"/>
          <w:szCs w:val="24"/>
        </w:rPr>
        <w:t>ears 20</w:t>
      </w:r>
      <w:r w:rsidR="00EA581C" w:rsidRPr="00102C6B">
        <w:rPr>
          <w:rFonts w:eastAsia="Times New Roman"/>
          <w:sz w:val="24"/>
          <w:szCs w:val="24"/>
        </w:rPr>
        <w:t>2</w:t>
      </w:r>
      <w:r w:rsidR="008035A3" w:rsidRPr="00102C6B">
        <w:rPr>
          <w:rFonts w:eastAsia="Times New Roman"/>
          <w:sz w:val="24"/>
          <w:szCs w:val="24"/>
        </w:rPr>
        <w:t>0</w:t>
      </w:r>
      <w:r w:rsidR="00E60D07" w:rsidRPr="00102C6B">
        <w:rPr>
          <w:rFonts w:eastAsia="Times New Roman"/>
          <w:sz w:val="24"/>
          <w:szCs w:val="24"/>
        </w:rPr>
        <w:t>, 202</w:t>
      </w:r>
      <w:r w:rsidR="008035A3" w:rsidRPr="00102C6B">
        <w:rPr>
          <w:rFonts w:eastAsia="Times New Roman"/>
          <w:sz w:val="24"/>
          <w:szCs w:val="24"/>
        </w:rPr>
        <w:t>1</w:t>
      </w:r>
      <w:r w:rsidR="00E60D07" w:rsidRPr="00102C6B">
        <w:rPr>
          <w:rFonts w:eastAsia="Times New Roman"/>
          <w:sz w:val="24"/>
          <w:szCs w:val="24"/>
        </w:rPr>
        <w:t>, 202</w:t>
      </w:r>
      <w:bookmarkEnd w:id="0"/>
      <w:r w:rsidR="008035A3" w:rsidRPr="00102C6B">
        <w:rPr>
          <w:rFonts w:eastAsia="Times New Roman"/>
          <w:sz w:val="24"/>
          <w:szCs w:val="24"/>
        </w:rPr>
        <w:t>2</w:t>
      </w:r>
    </w:p>
    <w:p w14:paraId="523AF23E" w14:textId="14F450C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00CA6">
        <w:rPr>
          <w:rFonts w:eastAsia="Times New Roman"/>
        </w:rPr>
        <w:t>Masonry Training Lab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4D154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1"/>
      <w:tr w:rsidR="00D34DDA" w:rsidRPr="00E60D07" w14:paraId="594B24A7" w14:textId="77777777" w:rsidTr="00D34DD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66AA1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9D2B57C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 xml:space="preserve">Identify masonry hand and lab tools and equipment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6070FFB8" w:rsidR="00E60D07" w:rsidRDefault="00E60D07" w:rsidP="00E60D07">
      <w:pPr>
        <w:pStyle w:val="Heading2"/>
      </w:pPr>
      <w:r>
        <w:t xml:space="preserve">200 </w:t>
      </w:r>
      <w:r w:rsidR="00400CA6">
        <w:t>Safety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5424A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7D3CCF8" w14:textId="77777777" w:rsidTr="00400C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1A7FE7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8CEF94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Use personal protection equipment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6B27CC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B513863" w14:textId="5506B086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2</w:t>
            </w:r>
          </w:p>
        </w:tc>
        <w:tc>
          <w:tcPr>
            <w:tcW w:w="7650" w:type="dxa"/>
            <w:vAlign w:val="center"/>
          </w:tcPr>
          <w:p w14:paraId="55ED1763" w14:textId="5E5BA64D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 xml:space="preserve">Use and care for masonry hand tools.    </w:t>
            </w:r>
          </w:p>
        </w:tc>
        <w:tc>
          <w:tcPr>
            <w:tcW w:w="1620" w:type="dxa"/>
            <w:vAlign w:val="center"/>
          </w:tcPr>
          <w:p w14:paraId="03A7209D" w14:textId="733F4C14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C2E134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E178321" w14:textId="2F1A1DBF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3</w:t>
            </w:r>
          </w:p>
        </w:tc>
        <w:tc>
          <w:tcPr>
            <w:tcW w:w="7650" w:type="dxa"/>
            <w:vAlign w:val="center"/>
          </w:tcPr>
          <w:p w14:paraId="170E6E85" w14:textId="073FBA29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Use and care for a mortar mixer.</w:t>
            </w:r>
          </w:p>
        </w:tc>
        <w:tc>
          <w:tcPr>
            <w:tcW w:w="1620" w:type="dxa"/>
            <w:vAlign w:val="center"/>
          </w:tcPr>
          <w:p w14:paraId="1FB29C97" w14:textId="7114855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4177C0F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B22CAE6" w14:textId="3F72DACA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4</w:t>
            </w:r>
          </w:p>
        </w:tc>
        <w:tc>
          <w:tcPr>
            <w:tcW w:w="7650" w:type="dxa"/>
            <w:vAlign w:val="center"/>
          </w:tcPr>
          <w:p w14:paraId="70CEB03E" w14:textId="214DD6D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Erect and dismantle steel tubular scaffolding within OSHA guidelines.</w:t>
            </w:r>
          </w:p>
        </w:tc>
        <w:tc>
          <w:tcPr>
            <w:tcW w:w="1620" w:type="dxa"/>
            <w:vAlign w:val="center"/>
          </w:tcPr>
          <w:p w14:paraId="444C40CC" w14:textId="0841627E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9EAC92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1461B6F" w14:textId="61DDC4A0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5</w:t>
            </w:r>
          </w:p>
        </w:tc>
        <w:tc>
          <w:tcPr>
            <w:tcW w:w="7650" w:type="dxa"/>
            <w:vAlign w:val="center"/>
          </w:tcPr>
          <w:p w14:paraId="59975919" w14:textId="3CBFD481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Place material and stock scaffolding properly.</w:t>
            </w:r>
          </w:p>
        </w:tc>
        <w:tc>
          <w:tcPr>
            <w:tcW w:w="1620" w:type="dxa"/>
            <w:vAlign w:val="center"/>
          </w:tcPr>
          <w:p w14:paraId="1E4203E1" w14:textId="2880E57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647B4C6B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8B5703C" w14:textId="3B692E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6</w:t>
            </w:r>
          </w:p>
        </w:tc>
        <w:tc>
          <w:tcPr>
            <w:tcW w:w="7650" w:type="dxa"/>
            <w:vAlign w:val="center"/>
          </w:tcPr>
          <w:p w14:paraId="439F889C" w14:textId="14DCD3CF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 xml:space="preserve">Interpret </w:t>
            </w:r>
            <w:r w:rsidR="0092453A">
              <w:t>s</w:t>
            </w:r>
            <w:r w:rsidRPr="00B66156">
              <w:t xml:space="preserve">afety </w:t>
            </w:r>
            <w:r w:rsidR="0092453A">
              <w:t>d</w:t>
            </w:r>
            <w:r w:rsidRPr="00B66156">
              <w:t xml:space="preserve">ata </w:t>
            </w:r>
            <w:r w:rsidR="0092453A">
              <w:t>s</w:t>
            </w:r>
            <w:r w:rsidRPr="00B66156">
              <w:t>heets (SDS) information.</w:t>
            </w:r>
          </w:p>
        </w:tc>
        <w:tc>
          <w:tcPr>
            <w:tcW w:w="1620" w:type="dxa"/>
            <w:vAlign w:val="center"/>
          </w:tcPr>
          <w:p w14:paraId="5A48A834" w14:textId="170A093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C472181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CADF07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963B85D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1F0239E8" w14:textId="39B7559C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1</w:t>
            </w:r>
          </w:p>
        </w:tc>
        <w:tc>
          <w:tcPr>
            <w:tcW w:w="7650" w:type="dxa"/>
            <w:vAlign w:val="center"/>
          </w:tcPr>
          <w:p w14:paraId="3374318E" w14:textId="7E70508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Identify types of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  <w:hideMark/>
          </w:tcPr>
          <w:p w14:paraId="0B9DD7E0" w14:textId="0569F95A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8A0D7E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1A4BEB3" w14:textId="0D07FE4E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2</w:t>
            </w:r>
          </w:p>
        </w:tc>
        <w:tc>
          <w:tcPr>
            <w:tcW w:w="7650" w:type="dxa"/>
            <w:vAlign w:val="center"/>
          </w:tcPr>
          <w:p w14:paraId="1834969F" w14:textId="20EEBC1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Read and Interpret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</w:tcPr>
          <w:p w14:paraId="34831114" w14:textId="4D8FA59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F2C8BB1" w14:textId="77777777" w:rsidR="005151BB" w:rsidRDefault="005151BB" w:rsidP="007F79E0">
      <w:pPr>
        <w:pStyle w:val="Heading2"/>
      </w:pPr>
    </w:p>
    <w:p w14:paraId="23C20809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AF7E968" w:rsidR="007F79E0" w:rsidRDefault="007F79E0" w:rsidP="007F79E0">
      <w:pPr>
        <w:pStyle w:val="Heading2"/>
      </w:pPr>
      <w:r>
        <w:lastRenderedPageBreak/>
        <w:t xml:space="preserve">400 </w:t>
      </w:r>
      <w:r w:rsidR="00400CA6">
        <w:t>Masonry 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32989B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791966A0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9A866F3" w14:textId="3DD8895C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1</w:t>
            </w:r>
          </w:p>
        </w:tc>
        <w:tc>
          <w:tcPr>
            <w:tcW w:w="7650" w:type="dxa"/>
            <w:vAlign w:val="center"/>
          </w:tcPr>
          <w:p w14:paraId="0C82466E" w14:textId="01B305D2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Read and use a modular and spacing ruler.</w:t>
            </w:r>
          </w:p>
        </w:tc>
        <w:tc>
          <w:tcPr>
            <w:tcW w:w="1620" w:type="dxa"/>
            <w:hideMark/>
          </w:tcPr>
          <w:p w14:paraId="7CD4AEBE" w14:textId="539A309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F81F3B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830D7F" w14:textId="398C8F1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2</w:t>
            </w:r>
          </w:p>
        </w:tc>
        <w:tc>
          <w:tcPr>
            <w:tcW w:w="7650" w:type="dxa"/>
            <w:vAlign w:val="center"/>
          </w:tcPr>
          <w:p w14:paraId="64A9A743" w14:textId="133143C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Mark and use a masonry guide or corner pole.</w:t>
            </w:r>
          </w:p>
        </w:tc>
        <w:tc>
          <w:tcPr>
            <w:tcW w:w="1620" w:type="dxa"/>
          </w:tcPr>
          <w:p w14:paraId="5B82A548" w14:textId="671BF7FD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24F3C6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B4AC167" w14:textId="47C71C35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3</w:t>
            </w:r>
          </w:p>
        </w:tc>
        <w:tc>
          <w:tcPr>
            <w:tcW w:w="7650" w:type="dxa"/>
            <w:vAlign w:val="center"/>
          </w:tcPr>
          <w:p w14:paraId="2DEA73F8" w14:textId="44D59B81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cure mason's line to line blocks, pins, and line stretchers.</w:t>
            </w:r>
          </w:p>
        </w:tc>
        <w:tc>
          <w:tcPr>
            <w:tcW w:w="1620" w:type="dxa"/>
          </w:tcPr>
          <w:p w14:paraId="166FCC22" w14:textId="27C72561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2F0B09F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3662C9" w14:textId="22E03C66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4</w:t>
            </w:r>
          </w:p>
        </w:tc>
        <w:tc>
          <w:tcPr>
            <w:tcW w:w="7650" w:type="dxa"/>
            <w:vAlign w:val="center"/>
          </w:tcPr>
          <w:p w14:paraId="6178697F" w14:textId="4FF4A539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t a trig properly.</w:t>
            </w:r>
          </w:p>
        </w:tc>
        <w:tc>
          <w:tcPr>
            <w:tcW w:w="1620" w:type="dxa"/>
          </w:tcPr>
          <w:p w14:paraId="63741AFB" w14:textId="69C492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0C423311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F54062" w14:textId="1DB15887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5</w:t>
            </w:r>
          </w:p>
        </w:tc>
        <w:tc>
          <w:tcPr>
            <w:tcW w:w="7650" w:type="dxa"/>
            <w:vAlign w:val="center"/>
          </w:tcPr>
          <w:p w14:paraId="7BB3C3AB" w14:textId="405385F8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Use a hammer and chisel to cut block and brick.</w:t>
            </w:r>
          </w:p>
        </w:tc>
        <w:tc>
          <w:tcPr>
            <w:tcW w:w="1620" w:type="dxa"/>
          </w:tcPr>
          <w:p w14:paraId="3A666FAE" w14:textId="24D6048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55F6635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4679BE" w14:textId="5F476185" w:rsidR="00400CA6" w:rsidRPr="00F875DE" w:rsidRDefault="00400CA6" w:rsidP="00400CA6">
            <w:r w:rsidRPr="00A17804">
              <w:t>406</w:t>
            </w:r>
          </w:p>
        </w:tc>
        <w:tc>
          <w:tcPr>
            <w:tcW w:w="7650" w:type="dxa"/>
            <w:vAlign w:val="center"/>
          </w:tcPr>
          <w:p w14:paraId="50B95CB1" w14:textId="507510C5" w:rsidR="00400CA6" w:rsidRPr="00F875DE" w:rsidRDefault="00400CA6" w:rsidP="00400CA6">
            <w:r w:rsidRPr="00A17804">
              <w:t>RESERVED</w:t>
            </w:r>
          </w:p>
        </w:tc>
        <w:tc>
          <w:tcPr>
            <w:tcW w:w="1620" w:type="dxa"/>
          </w:tcPr>
          <w:p w14:paraId="7225D7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A2B5454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03503D1F" w14:textId="36112D29" w:rsidR="00400CA6" w:rsidRPr="00F875DE" w:rsidRDefault="00400CA6" w:rsidP="00400CA6">
            <w:r w:rsidRPr="00A17804">
              <w:t>407</w:t>
            </w:r>
          </w:p>
        </w:tc>
        <w:tc>
          <w:tcPr>
            <w:tcW w:w="7650" w:type="dxa"/>
            <w:vAlign w:val="center"/>
          </w:tcPr>
          <w:p w14:paraId="38456FE8" w14:textId="4BFE3E55" w:rsidR="00400CA6" w:rsidRPr="00F875DE" w:rsidRDefault="00400CA6" w:rsidP="00400CA6">
            <w:r w:rsidRPr="00A17804">
              <w:t>Use masonry jointers to finish mortar joints.</w:t>
            </w:r>
          </w:p>
        </w:tc>
        <w:tc>
          <w:tcPr>
            <w:tcW w:w="1620" w:type="dxa"/>
          </w:tcPr>
          <w:p w14:paraId="5AE2E01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1D9ABD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6B909B6" w14:textId="73AA24CF" w:rsidR="00400CA6" w:rsidRPr="00F875DE" w:rsidRDefault="00400CA6" w:rsidP="00400CA6">
            <w:r w:rsidRPr="00A17804">
              <w:t>408</w:t>
            </w:r>
          </w:p>
        </w:tc>
        <w:tc>
          <w:tcPr>
            <w:tcW w:w="7650" w:type="dxa"/>
            <w:vAlign w:val="center"/>
          </w:tcPr>
          <w:p w14:paraId="13B67C69" w14:textId="6153028C" w:rsidR="00400CA6" w:rsidRPr="00F875DE" w:rsidRDefault="00400CA6" w:rsidP="00400CA6">
            <w:r w:rsidRPr="00A17804">
              <w:t>Identify the various cutting blades for a masonry saw.</w:t>
            </w:r>
          </w:p>
        </w:tc>
        <w:tc>
          <w:tcPr>
            <w:tcW w:w="1620" w:type="dxa"/>
          </w:tcPr>
          <w:p w14:paraId="5ACF9432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BD658A3" w:rsidR="007F79E0" w:rsidRDefault="007F79E0" w:rsidP="007F79E0">
      <w:pPr>
        <w:pStyle w:val="Heading2"/>
      </w:pPr>
      <w:r>
        <w:t xml:space="preserve">500 </w:t>
      </w:r>
      <w:r w:rsidR="007206F4">
        <w:t>Building Si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FDCEB2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2"/>
      <w:tr w:rsidR="007206F4" w:rsidRPr="00E60D07" w14:paraId="64B4DF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63D6D65B" w14:textId="3680BBBB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1</w:t>
            </w:r>
          </w:p>
        </w:tc>
        <w:tc>
          <w:tcPr>
            <w:tcW w:w="7650" w:type="dxa"/>
            <w:vAlign w:val="center"/>
          </w:tcPr>
          <w:p w14:paraId="43EA4BD5" w14:textId="65254941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Lay a building out using a trans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1C04BD62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09FF0FDE" w14:textId="372D05B1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2</w:t>
            </w:r>
          </w:p>
        </w:tc>
        <w:tc>
          <w:tcPr>
            <w:tcW w:w="7650" w:type="dxa"/>
            <w:vAlign w:val="center"/>
          </w:tcPr>
          <w:p w14:paraId="191074CB" w14:textId="41201C2D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Square a building using the 3-4-5 Pythagorean</w:t>
            </w:r>
            <w:r w:rsidR="0092453A">
              <w:t xml:space="preserve"> </w:t>
            </w:r>
            <w:r w:rsidRPr="00E20E4E">
              <w:t>Theorem.</w:t>
            </w:r>
          </w:p>
        </w:tc>
        <w:tc>
          <w:tcPr>
            <w:tcW w:w="1620" w:type="dxa"/>
            <w:vAlign w:val="center"/>
          </w:tcPr>
          <w:p w14:paraId="275D4B9E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6E074275" w:rsidR="007F79E0" w:rsidRDefault="007F79E0" w:rsidP="007F79E0">
      <w:pPr>
        <w:pStyle w:val="Heading2"/>
      </w:pPr>
      <w:r>
        <w:t xml:space="preserve">600 </w:t>
      </w:r>
      <w:r w:rsidR="007206F4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38B69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45BEF1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53A14760" w14:textId="07AB893C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1</w:t>
            </w:r>
          </w:p>
        </w:tc>
        <w:tc>
          <w:tcPr>
            <w:tcW w:w="7650" w:type="dxa"/>
            <w:vAlign w:val="center"/>
          </w:tcPr>
          <w:p w14:paraId="6D3BFECC" w14:textId="07E5B43B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portable masonry gas cut-off saw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5414A377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953893B" w14:textId="319EC3E9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2</w:t>
            </w:r>
          </w:p>
        </w:tc>
        <w:tc>
          <w:tcPr>
            <w:tcW w:w="7650" w:type="dxa"/>
            <w:vAlign w:val="center"/>
          </w:tcPr>
          <w:p w14:paraId="24C47381" w14:textId="3767014D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mortar mixer.</w:t>
            </w:r>
          </w:p>
        </w:tc>
        <w:tc>
          <w:tcPr>
            <w:tcW w:w="1620" w:type="dxa"/>
            <w:vAlign w:val="center"/>
          </w:tcPr>
          <w:p w14:paraId="1F8FD1E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6AEDD74B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36CFE745" w14:textId="5D6D90B0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3</w:t>
            </w:r>
          </w:p>
        </w:tc>
        <w:tc>
          <w:tcPr>
            <w:tcW w:w="7650" w:type="dxa"/>
            <w:vAlign w:val="center"/>
          </w:tcPr>
          <w:p w14:paraId="60E81024" w14:textId="7C7AE354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stationary or portable masonry saw.</w:t>
            </w:r>
          </w:p>
        </w:tc>
        <w:tc>
          <w:tcPr>
            <w:tcW w:w="1620" w:type="dxa"/>
            <w:vAlign w:val="center"/>
          </w:tcPr>
          <w:p w14:paraId="41C01942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0E277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1695A2C" w14:textId="113B8F7F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4</w:t>
            </w:r>
          </w:p>
        </w:tc>
        <w:tc>
          <w:tcPr>
            <w:tcW w:w="7650" w:type="dxa"/>
            <w:vAlign w:val="center"/>
          </w:tcPr>
          <w:p w14:paraId="01B52E05" w14:textId="5C4DB402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hammer drill.</w:t>
            </w:r>
          </w:p>
        </w:tc>
        <w:tc>
          <w:tcPr>
            <w:tcW w:w="1620" w:type="dxa"/>
            <w:vAlign w:val="center"/>
          </w:tcPr>
          <w:p w14:paraId="1EB315BD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9E5C784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20C38A3" w:rsidR="00EA581C" w:rsidRDefault="00EA581C" w:rsidP="00EA581C">
      <w:pPr>
        <w:pStyle w:val="Heading2"/>
      </w:pPr>
      <w:r>
        <w:lastRenderedPageBreak/>
        <w:t xml:space="preserve">700 </w:t>
      </w:r>
      <w:r w:rsidR="007206F4">
        <w:t>Masonry Fasten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A61ED9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36B3BC2C" w14:textId="77777777" w:rsidTr="00593DC6">
        <w:trPr>
          <w:trHeight w:val="288"/>
        </w:trPr>
        <w:tc>
          <w:tcPr>
            <w:tcW w:w="715" w:type="dxa"/>
          </w:tcPr>
          <w:p w14:paraId="204A0934" w14:textId="16E782B3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701</w:t>
            </w:r>
          </w:p>
        </w:tc>
        <w:tc>
          <w:tcPr>
            <w:tcW w:w="7650" w:type="dxa"/>
          </w:tcPr>
          <w:p w14:paraId="534FD653" w14:textId="3CBFB3C9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Use different types of masonry fasteners and reinforc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2AD0142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F1114">
        <w:t>Brick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0339F4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FF1114" w:rsidRPr="00E60D07" w14:paraId="16072B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2532089" w14:textId="3CB798EF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1</w:t>
            </w:r>
          </w:p>
        </w:tc>
        <w:tc>
          <w:tcPr>
            <w:tcW w:w="7650" w:type="dxa"/>
            <w:vAlign w:val="center"/>
          </w:tcPr>
          <w:p w14:paraId="6A13E116" w14:textId="51270B31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Identify brick types and bond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2BB9D347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C2244EA" w14:textId="3292FDB7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2</w:t>
            </w:r>
          </w:p>
        </w:tc>
        <w:tc>
          <w:tcPr>
            <w:tcW w:w="7650" w:type="dxa"/>
            <w:vAlign w:val="center"/>
          </w:tcPr>
          <w:p w14:paraId="39BA9508" w14:textId="6D1453B4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out proper dry bond of a brick wall.</w:t>
            </w:r>
          </w:p>
        </w:tc>
        <w:tc>
          <w:tcPr>
            <w:tcW w:w="1620" w:type="dxa"/>
            <w:vAlign w:val="center"/>
          </w:tcPr>
          <w:p w14:paraId="45F42D7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3B572B6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2EB1786" w14:textId="7A6DFDE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3</w:t>
            </w:r>
          </w:p>
        </w:tc>
        <w:tc>
          <w:tcPr>
            <w:tcW w:w="7650" w:type="dxa"/>
            <w:vAlign w:val="center"/>
          </w:tcPr>
          <w:p w14:paraId="5FF22327" w14:textId="7D2B20C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brick to the line.</w:t>
            </w:r>
          </w:p>
        </w:tc>
        <w:tc>
          <w:tcPr>
            <w:tcW w:w="1620" w:type="dxa"/>
            <w:vAlign w:val="center"/>
          </w:tcPr>
          <w:p w14:paraId="673B873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1EBFFD5E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DFCCD82" w14:textId="7A946AF8" w:rsidR="00FF1114" w:rsidRPr="00214FED" w:rsidRDefault="00FF1114" w:rsidP="00FF1114">
            <w:r w:rsidRPr="00742C1C">
              <w:t>804</w:t>
            </w:r>
          </w:p>
        </w:tc>
        <w:tc>
          <w:tcPr>
            <w:tcW w:w="7650" w:type="dxa"/>
            <w:vAlign w:val="center"/>
          </w:tcPr>
          <w:p w14:paraId="6664DFAC" w14:textId="3B4934B9" w:rsidR="00FF1114" w:rsidRPr="00214FED" w:rsidRDefault="00FF1114" w:rsidP="00FF1114">
            <w:r w:rsidRPr="00742C1C">
              <w:t xml:space="preserve">Install window and door openings </w:t>
            </w:r>
            <w:r w:rsidR="0092453A" w:rsidRPr="00742C1C">
              <w:t>(jambs)</w:t>
            </w:r>
            <w:r w:rsidR="0092453A">
              <w:t xml:space="preserve"> </w:t>
            </w:r>
            <w:r w:rsidRPr="00742C1C">
              <w:t>in brick walls.</w:t>
            </w:r>
          </w:p>
        </w:tc>
        <w:tc>
          <w:tcPr>
            <w:tcW w:w="1620" w:type="dxa"/>
            <w:vAlign w:val="center"/>
          </w:tcPr>
          <w:p w14:paraId="46E5B59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0231EC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3ED8D3" w14:textId="551D33F1" w:rsidR="00FF1114" w:rsidRPr="00214FED" w:rsidRDefault="00FF1114" w:rsidP="00FF1114">
            <w:r w:rsidRPr="00742C1C">
              <w:t>805</w:t>
            </w:r>
          </w:p>
        </w:tc>
        <w:tc>
          <w:tcPr>
            <w:tcW w:w="7650" w:type="dxa"/>
            <w:vAlign w:val="center"/>
          </w:tcPr>
          <w:p w14:paraId="1C10CD47" w14:textId="5C5E8A9A" w:rsidR="00FF1114" w:rsidRPr="00214FED" w:rsidRDefault="00FF1114" w:rsidP="00FF1114">
            <w:r w:rsidRPr="00742C1C">
              <w:t>Install flashing for windows and doors.</w:t>
            </w:r>
          </w:p>
        </w:tc>
        <w:tc>
          <w:tcPr>
            <w:tcW w:w="1620" w:type="dxa"/>
            <w:vAlign w:val="center"/>
          </w:tcPr>
          <w:p w14:paraId="4B9FE03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6176D6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2DC6EB1" w14:textId="31F81EEC" w:rsidR="00FF1114" w:rsidRPr="00214FED" w:rsidRDefault="00FF1114" w:rsidP="00FF1114">
            <w:r w:rsidRPr="00742C1C">
              <w:t>806</w:t>
            </w:r>
          </w:p>
        </w:tc>
        <w:tc>
          <w:tcPr>
            <w:tcW w:w="7650" w:type="dxa"/>
            <w:vAlign w:val="center"/>
          </w:tcPr>
          <w:p w14:paraId="5D8F2AD4" w14:textId="16C70992" w:rsidR="00FF1114" w:rsidRPr="00214FED" w:rsidRDefault="00FF1114" w:rsidP="00FF1114">
            <w:r w:rsidRPr="00742C1C">
              <w:t>Install weep holes/vents.</w:t>
            </w:r>
          </w:p>
        </w:tc>
        <w:tc>
          <w:tcPr>
            <w:tcW w:w="1620" w:type="dxa"/>
            <w:vAlign w:val="center"/>
          </w:tcPr>
          <w:p w14:paraId="586AFF8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19CBF1D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C8BA915" w14:textId="6CC6E49A" w:rsidR="00FF1114" w:rsidRPr="00214FED" w:rsidRDefault="00FF1114" w:rsidP="00FF1114">
            <w:r w:rsidRPr="00742C1C">
              <w:t>807</w:t>
            </w:r>
          </w:p>
        </w:tc>
        <w:tc>
          <w:tcPr>
            <w:tcW w:w="7650" w:type="dxa"/>
            <w:vAlign w:val="center"/>
          </w:tcPr>
          <w:p w14:paraId="34E24CCB" w14:textId="253CDB7D" w:rsidR="00FF1114" w:rsidRPr="00214FED" w:rsidRDefault="00FF1114" w:rsidP="00FF1114">
            <w:r w:rsidRPr="00742C1C">
              <w:t>RESERVED</w:t>
            </w:r>
          </w:p>
        </w:tc>
        <w:tc>
          <w:tcPr>
            <w:tcW w:w="1620" w:type="dxa"/>
            <w:vAlign w:val="center"/>
          </w:tcPr>
          <w:p w14:paraId="68A8CA2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7659865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8406BA7" w14:textId="2ABD017C" w:rsidR="00FF1114" w:rsidRPr="00214FED" w:rsidRDefault="00FF1114" w:rsidP="00FF1114">
            <w:r w:rsidRPr="00742C1C">
              <w:t>808</w:t>
            </w:r>
          </w:p>
        </w:tc>
        <w:tc>
          <w:tcPr>
            <w:tcW w:w="7650" w:type="dxa"/>
            <w:vAlign w:val="center"/>
          </w:tcPr>
          <w:p w14:paraId="7A6EA6ED" w14:textId="2FEEB8EE" w:rsidR="00FF1114" w:rsidRPr="00214FED" w:rsidRDefault="00FF1114" w:rsidP="00FF1114">
            <w:r w:rsidRPr="00742C1C">
              <w:t>Install a soldier course.</w:t>
            </w:r>
          </w:p>
        </w:tc>
        <w:tc>
          <w:tcPr>
            <w:tcW w:w="1620" w:type="dxa"/>
            <w:vAlign w:val="center"/>
          </w:tcPr>
          <w:p w14:paraId="0206DA5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4748A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83FDD3" w14:textId="743955DA" w:rsidR="00FF1114" w:rsidRPr="00214FED" w:rsidRDefault="00FF1114" w:rsidP="00FF1114">
            <w:r w:rsidRPr="00742C1C">
              <w:t>809</w:t>
            </w:r>
          </w:p>
        </w:tc>
        <w:tc>
          <w:tcPr>
            <w:tcW w:w="7650" w:type="dxa"/>
            <w:vAlign w:val="center"/>
          </w:tcPr>
          <w:p w14:paraId="59AD7545" w14:textId="569F92C4" w:rsidR="00FF1114" w:rsidRPr="00214FED" w:rsidRDefault="00FF1114" w:rsidP="00FF1114">
            <w:r w:rsidRPr="00742C1C">
              <w:t>Lay a brick and block composite wall.</w:t>
            </w:r>
          </w:p>
        </w:tc>
        <w:tc>
          <w:tcPr>
            <w:tcW w:w="1620" w:type="dxa"/>
            <w:vAlign w:val="center"/>
          </w:tcPr>
          <w:p w14:paraId="6E78CE4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43431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D58A233" w14:textId="42CE4BBC" w:rsidR="00FF1114" w:rsidRPr="00214FED" w:rsidRDefault="00FF1114" w:rsidP="00FF1114">
            <w:r w:rsidRPr="00742C1C">
              <w:t>810</w:t>
            </w:r>
          </w:p>
        </w:tc>
        <w:tc>
          <w:tcPr>
            <w:tcW w:w="7650" w:type="dxa"/>
            <w:vAlign w:val="center"/>
          </w:tcPr>
          <w:p w14:paraId="3C535CDD" w14:textId="7F3C3FAA" w:rsidR="00FF1114" w:rsidRPr="00214FED" w:rsidRDefault="00FF1114" w:rsidP="00FF1114">
            <w:r w:rsidRPr="00742C1C">
              <w:t>Build brick columns.</w:t>
            </w:r>
          </w:p>
        </w:tc>
        <w:tc>
          <w:tcPr>
            <w:tcW w:w="1620" w:type="dxa"/>
            <w:vAlign w:val="center"/>
          </w:tcPr>
          <w:p w14:paraId="651E580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25261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E24945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3304FB4" w14:textId="45634AD4" w:rsidR="00FF1114" w:rsidRPr="00214FED" w:rsidRDefault="00FF1114" w:rsidP="00FF1114">
            <w:r w:rsidRPr="00742C1C">
              <w:t>811</w:t>
            </w:r>
          </w:p>
        </w:tc>
        <w:tc>
          <w:tcPr>
            <w:tcW w:w="7650" w:type="dxa"/>
            <w:vAlign w:val="center"/>
          </w:tcPr>
          <w:p w14:paraId="6F6E603D" w14:textId="0D3A7A6A" w:rsidR="00FF1114" w:rsidRPr="00214FED" w:rsidRDefault="00FF1114" w:rsidP="00FF1114">
            <w:r w:rsidRPr="00742C1C">
              <w:t>Construct a brick veneer wall.</w:t>
            </w:r>
          </w:p>
        </w:tc>
        <w:tc>
          <w:tcPr>
            <w:tcW w:w="1620" w:type="dxa"/>
            <w:vAlign w:val="center"/>
          </w:tcPr>
          <w:p w14:paraId="786EF8A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46E0A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AA887A8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59F8E5B" w14:textId="1776EE5B" w:rsidR="00FF1114" w:rsidRPr="00214FED" w:rsidRDefault="00FF1114" w:rsidP="00FF1114">
            <w:r w:rsidRPr="00742C1C">
              <w:t>812</w:t>
            </w:r>
          </w:p>
        </w:tc>
        <w:tc>
          <w:tcPr>
            <w:tcW w:w="7650" w:type="dxa"/>
            <w:vAlign w:val="center"/>
          </w:tcPr>
          <w:p w14:paraId="45251200" w14:textId="48A2D53A" w:rsidR="00FF1114" w:rsidRPr="00214FED" w:rsidRDefault="00FF1114" w:rsidP="00FF1114">
            <w:r w:rsidRPr="00742C1C">
              <w:t>Discuss a brick cavity wall.</w:t>
            </w:r>
          </w:p>
        </w:tc>
        <w:tc>
          <w:tcPr>
            <w:tcW w:w="1620" w:type="dxa"/>
            <w:vAlign w:val="center"/>
          </w:tcPr>
          <w:p w14:paraId="3A3054C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13AC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BD85A7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9EBD15E" w14:textId="29DAE671" w:rsidR="00FF1114" w:rsidRPr="00214FED" w:rsidRDefault="00FF1114" w:rsidP="00FF1114">
            <w:r w:rsidRPr="00742C1C">
              <w:t>813</w:t>
            </w:r>
          </w:p>
        </w:tc>
        <w:tc>
          <w:tcPr>
            <w:tcW w:w="7650" w:type="dxa"/>
            <w:vAlign w:val="center"/>
          </w:tcPr>
          <w:p w14:paraId="66CBF32A" w14:textId="4DC744C2" w:rsidR="00FF1114" w:rsidRPr="00214FED" w:rsidRDefault="00FF1114" w:rsidP="00FF1114">
            <w:r w:rsidRPr="00742C1C">
              <w:t>Corbel a brick wall.</w:t>
            </w:r>
          </w:p>
        </w:tc>
        <w:tc>
          <w:tcPr>
            <w:tcW w:w="1620" w:type="dxa"/>
            <w:vAlign w:val="center"/>
          </w:tcPr>
          <w:p w14:paraId="393C816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3C2806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0F1A4A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2A585D" w14:textId="70A599CB" w:rsidR="00FF1114" w:rsidRPr="00214FED" w:rsidRDefault="00FF1114" w:rsidP="00FF1114">
            <w:r w:rsidRPr="00742C1C">
              <w:t>814</w:t>
            </w:r>
          </w:p>
        </w:tc>
        <w:tc>
          <w:tcPr>
            <w:tcW w:w="7650" w:type="dxa"/>
            <w:vAlign w:val="center"/>
          </w:tcPr>
          <w:p w14:paraId="678C9AA9" w14:textId="1C0A005A" w:rsidR="00FF1114" w:rsidRPr="00214FED" w:rsidRDefault="00FF1114" w:rsidP="00FF1114">
            <w:r w:rsidRPr="00742C1C">
              <w:t>Clean a brick wall.</w:t>
            </w:r>
          </w:p>
        </w:tc>
        <w:tc>
          <w:tcPr>
            <w:tcW w:w="1620" w:type="dxa"/>
            <w:vAlign w:val="center"/>
          </w:tcPr>
          <w:p w14:paraId="18162C0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A49C5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4C31C4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DCC32F" w14:textId="46BC3D0F" w:rsidR="00FF1114" w:rsidRPr="00214FED" w:rsidRDefault="00FF1114" w:rsidP="00FF1114">
            <w:r w:rsidRPr="00742C1C">
              <w:t>815</w:t>
            </w:r>
          </w:p>
        </w:tc>
        <w:tc>
          <w:tcPr>
            <w:tcW w:w="7650" w:type="dxa"/>
            <w:vAlign w:val="center"/>
          </w:tcPr>
          <w:p w14:paraId="24388897" w14:textId="3E7F436A" w:rsidR="00FF1114" w:rsidRPr="00214FED" w:rsidRDefault="00FF1114" w:rsidP="00FF1114">
            <w:r w:rsidRPr="00742C1C">
              <w:t>Lay a course of rowlocks.</w:t>
            </w:r>
          </w:p>
        </w:tc>
        <w:tc>
          <w:tcPr>
            <w:tcW w:w="1620" w:type="dxa"/>
            <w:vAlign w:val="center"/>
          </w:tcPr>
          <w:p w14:paraId="27DCCA4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8827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2AC9F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0D7F14" w14:textId="334A009E" w:rsidR="00FF1114" w:rsidRPr="00214FED" w:rsidRDefault="00FF1114" w:rsidP="00FF1114">
            <w:r w:rsidRPr="00742C1C">
              <w:t>816</w:t>
            </w:r>
          </w:p>
        </w:tc>
        <w:tc>
          <w:tcPr>
            <w:tcW w:w="7650" w:type="dxa"/>
            <w:vAlign w:val="center"/>
          </w:tcPr>
          <w:p w14:paraId="36D0E447" w14:textId="39066F56" w:rsidR="00FF1114" w:rsidRPr="00214FED" w:rsidRDefault="00FF1114" w:rsidP="00FF1114">
            <w:r w:rsidRPr="00742C1C">
              <w:t>Lay a course of headers.</w:t>
            </w:r>
          </w:p>
        </w:tc>
        <w:tc>
          <w:tcPr>
            <w:tcW w:w="1620" w:type="dxa"/>
            <w:vAlign w:val="center"/>
          </w:tcPr>
          <w:p w14:paraId="06D252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B7E3D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0947E5D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2DA5D8" w14:textId="46EA0A16" w:rsidR="00FF1114" w:rsidRPr="00214FED" w:rsidRDefault="00FF1114" w:rsidP="00FF1114">
            <w:r w:rsidRPr="00742C1C">
              <w:t>817</w:t>
            </w:r>
          </w:p>
        </w:tc>
        <w:tc>
          <w:tcPr>
            <w:tcW w:w="7650" w:type="dxa"/>
            <w:vAlign w:val="center"/>
          </w:tcPr>
          <w:p w14:paraId="6940367E" w14:textId="1B91D1A6" w:rsidR="00FF1114" w:rsidRPr="00214FED" w:rsidRDefault="00FF1114" w:rsidP="00FF1114">
            <w:r w:rsidRPr="00742C1C">
              <w:t>Construct a brick jamb lead.</w:t>
            </w:r>
          </w:p>
        </w:tc>
        <w:tc>
          <w:tcPr>
            <w:tcW w:w="1620" w:type="dxa"/>
            <w:vAlign w:val="center"/>
          </w:tcPr>
          <w:p w14:paraId="5F7776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E1BA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4E711F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F946386" w14:textId="4424971C" w:rsidR="00FF1114" w:rsidRPr="00214FED" w:rsidRDefault="00FF1114" w:rsidP="00FF1114">
            <w:r w:rsidRPr="00742C1C">
              <w:t>818</w:t>
            </w:r>
          </w:p>
        </w:tc>
        <w:tc>
          <w:tcPr>
            <w:tcW w:w="7650" w:type="dxa"/>
            <w:vAlign w:val="center"/>
          </w:tcPr>
          <w:p w14:paraId="2ABAFBED" w14:textId="4AC5E3CA" w:rsidR="00FF1114" w:rsidRPr="00214FED" w:rsidRDefault="00FF1114" w:rsidP="00FF1114">
            <w:r w:rsidRPr="00742C1C">
              <w:t>Construct a 4" brick inside corner.</w:t>
            </w:r>
          </w:p>
        </w:tc>
        <w:tc>
          <w:tcPr>
            <w:tcW w:w="1620" w:type="dxa"/>
            <w:vAlign w:val="center"/>
          </w:tcPr>
          <w:p w14:paraId="625F6A78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4605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2E89C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6717484" w14:textId="0B2D5BEF" w:rsidR="00FF1114" w:rsidRPr="001F72A9" w:rsidRDefault="00FF1114" w:rsidP="00FF1114">
            <w:r w:rsidRPr="00742C1C">
              <w:t>819</w:t>
            </w:r>
          </w:p>
        </w:tc>
        <w:tc>
          <w:tcPr>
            <w:tcW w:w="7650" w:type="dxa"/>
            <w:vAlign w:val="center"/>
          </w:tcPr>
          <w:p w14:paraId="398FBC3D" w14:textId="58B3F047" w:rsidR="00FF1114" w:rsidRPr="001F72A9" w:rsidRDefault="00FF1114" w:rsidP="00FF1114">
            <w:r w:rsidRPr="00742C1C">
              <w:t>Construct a 4" brick outside corner.</w:t>
            </w:r>
          </w:p>
        </w:tc>
        <w:tc>
          <w:tcPr>
            <w:tcW w:w="1620" w:type="dxa"/>
            <w:vAlign w:val="center"/>
          </w:tcPr>
          <w:p w14:paraId="5A354ED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9ABB2D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41202768" w14:textId="00EBC0E7" w:rsidR="00FF1114" w:rsidRPr="001F72A9" w:rsidRDefault="00FF1114" w:rsidP="00FF1114">
            <w:r w:rsidRPr="00742C1C">
              <w:t>820</w:t>
            </w:r>
          </w:p>
        </w:tc>
        <w:tc>
          <w:tcPr>
            <w:tcW w:w="7650" w:type="dxa"/>
            <w:vAlign w:val="center"/>
          </w:tcPr>
          <w:p w14:paraId="0994A75D" w14:textId="04DBFC02" w:rsidR="00FF1114" w:rsidRPr="001F72A9" w:rsidRDefault="00FF1114" w:rsidP="00FF1114">
            <w:r w:rsidRPr="00742C1C">
              <w:t>Perform trowel techniques for brick.</w:t>
            </w:r>
          </w:p>
        </w:tc>
        <w:tc>
          <w:tcPr>
            <w:tcW w:w="1620" w:type="dxa"/>
            <w:vAlign w:val="center"/>
          </w:tcPr>
          <w:p w14:paraId="26E5417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155C33B" w:rsidR="00FA5C60" w:rsidRDefault="00FA5C60" w:rsidP="00FA5C60">
      <w:pPr>
        <w:pStyle w:val="Heading2"/>
      </w:pPr>
      <w:r>
        <w:lastRenderedPageBreak/>
        <w:t xml:space="preserve">900 </w:t>
      </w:r>
      <w:r w:rsidR="005E709D">
        <w:t>Block 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ED4938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4893423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76B5848" w14:textId="38287E38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1</w:t>
            </w:r>
          </w:p>
        </w:tc>
        <w:tc>
          <w:tcPr>
            <w:tcW w:w="7650" w:type="dxa"/>
            <w:vAlign w:val="center"/>
          </w:tcPr>
          <w:p w14:paraId="5C267A34" w14:textId="170CD98B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Discuss various block types and bond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6F0310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A1D777" w14:textId="6E64BABA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2</w:t>
            </w:r>
          </w:p>
        </w:tc>
        <w:tc>
          <w:tcPr>
            <w:tcW w:w="7650" w:type="dxa"/>
            <w:vAlign w:val="center"/>
          </w:tcPr>
          <w:p w14:paraId="41D3C546" w14:textId="59CD92F4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Lay block to the line.</w:t>
            </w:r>
          </w:p>
        </w:tc>
        <w:tc>
          <w:tcPr>
            <w:tcW w:w="1620" w:type="dxa"/>
            <w:vAlign w:val="center"/>
          </w:tcPr>
          <w:p w14:paraId="7443E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CBB0F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68DB9" w14:textId="07428162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3</w:t>
            </w:r>
          </w:p>
        </w:tc>
        <w:tc>
          <w:tcPr>
            <w:tcW w:w="7650" w:type="dxa"/>
            <w:vAlign w:val="center"/>
          </w:tcPr>
          <w:p w14:paraId="15C7CF6C" w14:textId="1322CEAB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Construct a brick ledge using various size block.</w:t>
            </w:r>
          </w:p>
        </w:tc>
        <w:tc>
          <w:tcPr>
            <w:tcW w:w="1620" w:type="dxa"/>
            <w:vAlign w:val="center"/>
          </w:tcPr>
          <w:p w14:paraId="2D6D14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A7742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6A487D4" w14:textId="15CB21BA" w:rsidR="005E709D" w:rsidRPr="001F72A9" w:rsidRDefault="005E709D" w:rsidP="005E709D">
            <w:r w:rsidRPr="005D6E5B">
              <w:t>904</w:t>
            </w:r>
          </w:p>
        </w:tc>
        <w:tc>
          <w:tcPr>
            <w:tcW w:w="7650" w:type="dxa"/>
            <w:vAlign w:val="center"/>
          </w:tcPr>
          <w:p w14:paraId="40FB7FAC" w14:textId="333B39BA" w:rsidR="005E709D" w:rsidRPr="001F72A9" w:rsidRDefault="005E709D" w:rsidP="005E709D">
            <w:r w:rsidRPr="005D6E5B">
              <w:t>Discuss a control joint.</w:t>
            </w:r>
          </w:p>
        </w:tc>
        <w:tc>
          <w:tcPr>
            <w:tcW w:w="1620" w:type="dxa"/>
            <w:vAlign w:val="center"/>
          </w:tcPr>
          <w:p w14:paraId="0B5DB1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1BDF45A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76FEFB" w14:textId="7EA79BAA" w:rsidR="005E709D" w:rsidRPr="001F72A9" w:rsidRDefault="005E709D" w:rsidP="005E709D">
            <w:r w:rsidRPr="005D6E5B">
              <w:t>905</w:t>
            </w:r>
          </w:p>
        </w:tc>
        <w:tc>
          <w:tcPr>
            <w:tcW w:w="7650" w:type="dxa"/>
            <w:vAlign w:val="center"/>
          </w:tcPr>
          <w:p w14:paraId="6D209CF3" w14:textId="036E3F82" w:rsidR="005E709D" w:rsidRPr="001F72A9" w:rsidRDefault="005E709D" w:rsidP="005E709D">
            <w:r w:rsidRPr="005D6E5B">
              <w:t xml:space="preserve">Install window and door openings in block walls. </w:t>
            </w:r>
          </w:p>
        </w:tc>
        <w:tc>
          <w:tcPr>
            <w:tcW w:w="1620" w:type="dxa"/>
            <w:vAlign w:val="center"/>
          </w:tcPr>
          <w:p w14:paraId="17321835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2F052F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85292A4" w14:textId="52940583" w:rsidR="005E709D" w:rsidRPr="001F72A9" w:rsidRDefault="005E709D" w:rsidP="005E709D">
            <w:r w:rsidRPr="005D6E5B">
              <w:t>906</w:t>
            </w:r>
          </w:p>
        </w:tc>
        <w:tc>
          <w:tcPr>
            <w:tcW w:w="7650" w:type="dxa"/>
            <w:vAlign w:val="center"/>
          </w:tcPr>
          <w:p w14:paraId="42D09EAE" w14:textId="22009F08" w:rsidR="005E709D" w:rsidRPr="001F72A9" w:rsidRDefault="005E709D" w:rsidP="005E709D">
            <w:r w:rsidRPr="005D6E5B">
              <w:t>Set lintels.</w:t>
            </w:r>
          </w:p>
        </w:tc>
        <w:tc>
          <w:tcPr>
            <w:tcW w:w="1620" w:type="dxa"/>
            <w:vAlign w:val="center"/>
          </w:tcPr>
          <w:p w14:paraId="586451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54A34B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F4184C8" w14:textId="49345A60" w:rsidR="005E709D" w:rsidRPr="001F72A9" w:rsidRDefault="005E709D" w:rsidP="005E709D">
            <w:r w:rsidRPr="005D6E5B">
              <w:t>907</w:t>
            </w:r>
          </w:p>
        </w:tc>
        <w:tc>
          <w:tcPr>
            <w:tcW w:w="7650" w:type="dxa"/>
            <w:vAlign w:val="center"/>
          </w:tcPr>
          <w:p w14:paraId="7F8FB509" w14:textId="461CED2B" w:rsidR="005E709D" w:rsidRPr="001F72A9" w:rsidRDefault="005E709D" w:rsidP="005E709D">
            <w:r w:rsidRPr="005D6E5B">
              <w:t>Construct block piers.</w:t>
            </w:r>
          </w:p>
        </w:tc>
        <w:tc>
          <w:tcPr>
            <w:tcW w:w="1620" w:type="dxa"/>
            <w:vAlign w:val="center"/>
          </w:tcPr>
          <w:p w14:paraId="472105F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64B5F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56A2349" w14:textId="5EC36BA7" w:rsidR="005E709D" w:rsidRPr="00966626" w:rsidRDefault="005E709D" w:rsidP="005E709D">
            <w:r w:rsidRPr="005D6E5B">
              <w:t>908</w:t>
            </w:r>
          </w:p>
        </w:tc>
        <w:tc>
          <w:tcPr>
            <w:tcW w:w="7650" w:type="dxa"/>
            <w:vAlign w:val="center"/>
          </w:tcPr>
          <w:p w14:paraId="03D8ABC6" w14:textId="0A05C821" w:rsidR="005E709D" w:rsidRPr="00966626" w:rsidRDefault="005E709D" w:rsidP="005E709D">
            <w:r w:rsidRPr="005D6E5B">
              <w:t>Clean a block wall.</w:t>
            </w:r>
          </w:p>
        </w:tc>
        <w:tc>
          <w:tcPr>
            <w:tcW w:w="1620" w:type="dxa"/>
            <w:vAlign w:val="center"/>
          </w:tcPr>
          <w:p w14:paraId="2A426EF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A8081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C97610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BC97DC7" w14:textId="1ADB4107" w:rsidR="005E709D" w:rsidRPr="00966626" w:rsidRDefault="005E709D" w:rsidP="005E709D">
            <w:r w:rsidRPr="005D6E5B">
              <w:t>909</w:t>
            </w:r>
          </w:p>
        </w:tc>
        <w:tc>
          <w:tcPr>
            <w:tcW w:w="7650" w:type="dxa"/>
            <w:vAlign w:val="center"/>
          </w:tcPr>
          <w:p w14:paraId="0BEB197B" w14:textId="685A755E" w:rsidR="005E709D" w:rsidRPr="00966626" w:rsidRDefault="005E709D" w:rsidP="005E709D">
            <w:r w:rsidRPr="005D6E5B">
              <w:t>Parget a block wall.</w:t>
            </w:r>
          </w:p>
        </w:tc>
        <w:tc>
          <w:tcPr>
            <w:tcW w:w="1620" w:type="dxa"/>
            <w:vAlign w:val="center"/>
          </w:tcPr>
          <w:p w14:paraId="553D438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43C3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F599D8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5E21F49" w14:textId="71559074" w:rsidR="005E709D" w:rsidRPr="00966626" w:rsidRDefault="005E709D" w:rsidP="005E709D">
            <w:r w:rsidRPr="005D6E5B">
              <w:t>910</w:t>
            </w:r>
          </w:p>
        </w:tc>
        <w:tc>
          <w:tcPr>
            <w:tcW w:w="7650" w:type="dxa"/>
            <w:vAlign w:val="center"/>
          </w:tcPr>
          <w:p w14:paraId="0ED70139" w14:textId="7A93B543" w:rsidR="005E709D" w:rsidRPr="00966626" w:rsidRDefault="005E709D" w:rsidP="005E709D">
            <w:r w:rsidRPr="005D6E5B">
              <w:t>Construct a jamb block lead.</w:t>
            </w:r>
          </w:p>
        </w:tc>
        <w:tc>
          <w:tcPr>
            <w:tcW w:w="1620" w:type="dxa"/>
            <w:vAlign w:val="center"/>
          </w:tcPr>
          <w:p w14:paraId="6956A9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FF3D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99FB1C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4C2600A" w14:textId="0F9DC6C0" w:rsidR="005E709D" w:rsidRPr="00966626" w:rsidRDefault="005E709D" w:rsidP="005E709D">
            <w:r w:rsidRPr="005D6E5B">
              <w:t>911</w:t>
            </w:r>
          </w:p>
        </w:tc>
        <w:tc>
          <w:tcPr>
            <w:tcW w:w="7650" w:type="dxa"/>
            <w:vAlign w:val="center"/>
          </w:tcPr>
          <w:p w14:paraId="7FEB1594" w14:textId="32DE6D85" w:rsidR="005E709D" w:rsidRPr="00966626" w:rsidRDefault="005E709D" w:rsidP="005E709D">
            <w:r w:rsidRPr="005D6E5B">
              <w:t>Construct a corner block lead.</w:t>
            </w:r>
          </w:p>
        </w:tc>
        <w:tc>
          <w:tcPr>
            <w:tcW w:w="1620" w:type="dxa"/>
            <w:vAlign w:val="center"/>
          </w:tcPr>
          <w:p w14:paraId="78A7C69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9E05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AEC512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1115B9" w14:textId="1A1C62E2" w:rsidR="005E709D" w:rsidRPr="00966626" w:rsidRDefault="005E709D" w:rsidP="005E709D">
            <w:r w:rsidRPr="005D6E5B">
              <w:t>912</w:t>
            </w:r>
          </w:p>
        </w:tc>
        <w:tc>
          <w:tcPr>
            <w:tcW w:w="7650" w:type="dxa"/>
            <w:vAlign w:val="center"/>
          </w:tcPr>
          <w:p w14:paraId="107B110F" w14:textId="4E0A2A3A" w:rsidR="005E709D" w:rsidRPr="00966626" w:rsidRDefault="005E709D" w:rsidP="005E709D">
            <w:r w:rsidRPr="005D6E5B">
              <w:t xml:space="preserve">Perform trowel techniques for block. </w:t>
            </w:r>
          </w:p>
        </w:tc>
        <w:tc>
          <w:tcPr>
            <w:tcW w:w="1620" w:type="dxa"/>
            <w:vAlign w:val="center"/>
          </w:tcPr>
          <w:p w14:paraId="5C4A1E6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E1B5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8366A3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5E709D">
        <w:t>Morta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86D37D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F4900B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DA31837" w14:textId="0D57AC88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1</w:t>
            </w:r>
          </w:p>
        </w:tc>
        <w:tc>
          <w:tcPr>
            <w:tcW w:w="7650" w:type="dxa"/>
            <w:vAlign w:val="center"/>
          </w:tcPr>
          <w:p w14:paraId="64E4B478" w14:textId="6A35FAA8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Describe various types of mortars and their characteristic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971A3B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EAC6576" w14:textId="61C16A1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2</w:t>
            </w:r>
          </w:p>
        </w:tc>
        <w:tc>
          <w:tcPr>
            <w:tcW w:w="7650" w:type="dxa"/>
            <w:vAlign w:val="center"/>
          </w:tcPr>
          <w:p w14:paraId="26BD2DB8" w14:textId="6D2F609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Discuss and mix mortar by hand.</w:t>
            </w:r>
          </w:p>
        </w:tc>
        <w:tc>
          <w:tcPr>
            <w:tcW w:w="1620" w:type="dxa"/>
            <w:vAlign w:val="center"/>
          </w:tcPr>
          <w:p w14:paraId="428FBB1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49A279B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7A1A36E" w14:textId="0454EDDC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3</w:t>
            </w:r>
          </w:p>
        </w:tc>
        <w:tc>
          <w:tcPr>
            <w:tcW w:w="7650" w:type="dxa"/>
            <w:vAlign w:val="center"/>
          </w:tcPr>
          <w:p w14:paraId="1F077C8B" w14:textId="30DB9649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01D7F3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8EE2DFE" w14:textId="5D12F7EA" w:rsidR="005E709D" w:rsidRPr="001F72A9" w:rsidRDefault="005E709D" w:rsidP="005E709D">
            <w:r w:rsidRPr="001F51CD">
              <w:t>1004</w:t>
            </w:r>
          </w:p>
        </w:tc>
        <w:tc>
          <w:tcPr>
            <w:tcW w:w="7650" w:type="dxa"/>
            <w:vAlign w:val="center"/>
          </w:tcPr>
          <w:p w14:paraId="04672419" w14:textId="61E14437" w:rsidR="005E709D" w:rsidRPr="001F72A9" w:rsidRDefault="005E709D" w:rsidP="005E709D">
            <w:r w:rsidRPr="001F51CD">
              <w:t>Temper mortar.</w:t>
            </w:r>
          </w:p>
        </w:tc>
        <w:tc>
          <w:tcPr>
            <w:tcW w:w="1620" w:type="dxa"/>
            <w:vAlign w:val="center"/>
          </w:tcPr>
          <w:p w14:paraId="03E076C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C221A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A6799C" w14:textId="69D3BE84" w:rsidR="005E709D" w:rsidRPr="001F72A9" w:rsidRDefault="005E709D" w:rsidP="005E709D">
            <w:r w:rsidRPr="001F51CD">
              <w:t>1005</w:t>
            </w:r>
          </w:p>
        </w:tc>
        <w:tc>
          <w:tcPr>
            <w:tcW w:w="7650" w:type="dxa"/>
            <w:vAlign w:val="center"/>
          </w:tcPr>
          <w:p w14:paraId="2B942FAA" w14:textId="7CD06D20" w:rsidR="005E709D" w:rsidRPr="001F72A9" w:rsidRDefault="005E709D" w:rsidP="005E709D">
            <w:r w:rsidRPr="001F51CD">
              <w:t>RESERVED</w:t>
            </w:r>
          </w:p>
        </w:tc>
        <w:tc>
          <w:tcPr>
            <w:tcW w:w="1620" w:type="dxa"/>
            <w:vAlign w:val="center"/>
          </w:tcPr>
          <w:p w14:paraId="6EF54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7F8801B1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F23E7FF" w:rsidR="001314D6" w:rsidRDefault="001314D6" w:rsidP="001314D6">
      <w:pPr>
        <w:pStyle w:val="Heading2"/>
      </w:pPr>
      <w:r>
        <w:lastRenderedPageBreak/>
        <w:t xml:space="preserve">1100 </w:t>
      </w:r>
      <w:r w:rsidR="005E709D">
        <w:t>Chimneys and Firepla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86423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7CC0B0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19DF645" w14:textId="67D7238C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1101</w:t>
            </w:r>
          </w:p>
        </w:tc>
        <w:tc>
          <w:tcPr>
            <w:tcW w:w="7650" w:type="dxa"/>
            <w:vAlign w:val="center"/>
          </w:tcPr>
          <w:p w14:paraId="03FDA277" w14:textId="7A14D0DF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Identify parts of a chimney and firepla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22E435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4D59B94" w14:textId="0B9DF273" w:rsidR="005E709D" w:rsidRPr="00BA2FD2" w:rsidRDefault="005E709D" w:rsidP="005E709D">
            <w:r w:rsidRPr="00891A07">
              <w:t>1102</w:t>
            </w:r>
          </w:p>
        </w:tc>
        <w:tc>
          <w:tcPr>
            <w:tcW w:w="7650" w:type="dxa"/>
            <w:vAlign w:val="center"/>
          </w:tcPr>
          <w:p w14:paraId="71BE67E9" w14:textId="456AEDEF" w:rsidR="005E709D" w:rsidRPr="00BA2FD2" w:rsidRDefault="005E709D" w:rsidP="005E709D">
            <w:r w:rsidRPr="00891A07">
              <w:t>Discuss fireplace construction.</w:t>
            </w:r>
          </w:p>
        </w:tc>
        <w:tc>
          <w:tcPr>
            <w:tcW w:w="1620" w:type="dxa"/>
            <w:vAlign w:val="center"/>
          </w:tcPr>
          <w:p w14:paraId="30A54C1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5886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47D4EA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D3659" w14:textId="3236C098" w:rsidR="005E709D" w:rsidRPr="00BA2FD2" w:rsidRDefault="005E709D" w:rsidP="005E709D">
            <w:r w:rsidRPr="00891A07">
              <w:t>1103</w:t>
            </w:r>
          </w:p>
        </w:tc>
        <w:tc>
          <w:tcPr>
            <w:tcW w:w="7650" w:type="dxa"/>
            <w:vAlign w:val="center"/>
          </w:tcPr>
          <w:p w14:paraId="153AF16E" w14:textId="798747BB" w:rsidR="005E709D" w:rsidRPr="00BA2FD2" w:rsidRDefault="005E709D" w:rsidP="005E709D">
            <w:r w:rsidRPr="00891A07">
              <w:t>Construct a brick chimney.</w:t>
            </w:r>
          </w:p>
        </w:tc>
        <w:tc>
          <w:tcPr>
            <w:tcW w:w="1620" w:type="dxa"/>
            <w:vAlign w:val="center"/>
          </w:tcPr>
          <w:p w14:paraId="114CB2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317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01259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C0F83" w14:textId="55D7B9D5" w:rsidR="005E709D" w:rsidRPr="00BA2FD2" w:rsidRDefault="005E709D" w:rsidP="005E709D">
            <w:r w:rsidRPr="00891A07">
              <w:t>1104</w:t>
            </w:r>
          </w:p>
        </w:tc>
        <w:tc>
          <w:tcPr>
            <w:tcW w:w="7650" w:type="dxa"/>
            <w:vAlign w:val="center"/>
          </w:tcPr>
          <w:p w14:paraId="5A6BFAF1" w14:textId="5001059B" w:rsidR="005E709D" w:rsidRPr="00BA2FD2" w:rsidRDefault="005E709D" w:rsidP="005E709D">
            <w:r w:rsidRPr="00891A07">
              <w:t>Construct a block chimney.</w:t>
            </w:r>
          </w:p>
        </w:tc>
        <w:tc>
          <w:tcPr>
            <w:tcW w:w="1620" w:type="dxa"/>
            <w:vAlign w:val="center"/>
          </w:tcPr>
          <w:p w14:paraId="7B86CE0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B0A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6D06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E914735" w14:textId="5240F45B" w:rsidR="005E709D" w:rsidRPr="00BA2FD2" w:rsidRDefault="005E709D" w:rsidP="005E709D">
            <w:r w:rsidRPr="00891A07">
              <w:t>1105</w:t>
            </w:r>
          </w:p>
        </w:tc>
        <w:tc>
          <w:tcPr>
            <w:tcW w:w="7650" w:type="dxa"/>
            <w:vAlign w:val="center"/>
          </w:tcPr>
          <w:p w14:paraId="2665B6B0" w14:textId="20EB3A3A" w:rsidR="005E709D" w:rsidRPr="00BA2FD2" w:rsidRDefault="005E709D" w:rsidP="005E709D">
            <w:r w:rsidRPr="00891A07">
              <w:t xml:space="preserve">Discuss flashing methods where the chimney meets the roof. </w:t>
            </w:r>
          </w:p>
        </w:tc>
        <w:tc>
          <w:tcPr>
            <w:tcW w:w="1620" w:type="dxa"/>
            <w:vAlign w:val="center"/>
          </w:tcPr>
          <w:p w14:paraId="271E504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ACBE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E73AD8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9D0E56A" w14:textId="684CFE80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1106</w:t>
            </w:r>
          </w:p>
        </w:tc>
        <w:tc>
          <w:tcPr>
            <w:tcW w:w="7650" w:type="dxa"/>
            <w:vAlign w:val="center"/>
          </w:tcPr>
          <w:p w14:paraId="1DFDD85F" w14:textId="7AA5EF0F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A21A3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D6540A" w14:textId="51B9E2EE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1107</w:t>
            </w:r>
          </w:p>
        </w:tc>
        <w:tc>
          <w:tcPr>
            <w:tcW w:w="7650" w:type="dxa"/>
            <w:vAlign w:val="center"/>
          </w:tcPr>
          <w:p w14:paraId="5762DEAB" w14:textId="378F39F1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</w:p>
        </w:tc>
        <w:tc>
          <w:tcPr>
            <w:tcW w:w="1620" w:type="dxa"/>
            <w:vAlign w:val="center"/>
          </w:tcPr>
          <w:p w14:paraId="07053A9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61F6B8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5E709D">
        <w:t>Arch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6B3988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424F315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2CDF6BA" w14:textId="246BBC4D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1</w:t>
            </w:r>
          </w:p>
        </w:tc>
        <w:tc>
          <w:tcPr>
            <w:tcW w:w="7650" w:type="dxa"/>
            <w:vAlign w:val="center"/>
          </w:tcPr>
          <w:p w14:paraId="127F1AA2" w14:textId="77B514E3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Discuss arch terminolo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1B18A9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325D749" w14:textId="0DEEE371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2</w:t>
            </w:r>
          </w:p>
        </w:tc>
        <w:tc>
          <w:tcPr>
            <w:tcW w:w="7650" w:type="dxa"/>
            <w:vAlign w:val="center"/>
          </w:tcPr>
          <w:p w14:paraId="0DC0FA31" w14:textId="06CA59B3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 xml:space="preserve">Identify types of arches. </w:t>
            </w:r>
          </w:p>
        </w:tc>
        <w:tc>
          <w:tcPr>
            <w:tcW w:w="1620" w:type="dxa"/>
            <w:vAlign w:val="center"/>
          </w:tcPr>
          <w:p w14:paraId="3F4AE8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6CDDC0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68DC398" w14:textId="77D79FCE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3</w:t>
            </w:r>
          </w:p>
        </w:tc>
        <w:tc>
          <w:tcPr>
            <w:tcW w:w="7650" w:type="dxa"/>
            <w:vAlign w:val="center"/>
          </w:tcPr>
          <w:p w14:paraId="27955A8A" w14:textId="6670EF42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Construct an arch.</w:t>
            </w:r>
          </w:p>
        </w:tc>
        <w:tc>
          <w:tcPr>
            <w:tcW w:w="1620" w:type="dxa"/>
            <w:vAlign w:val="center"/>
          </w:tcPr>
          <w:p w14:paraId="27BF1C1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02E191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27DE48F" w14:textId="74DD399A" w:rsidR="005E709D" w:rsidRPr="001F72A9" w:rsidRDefault="005E709D" w:rsidP="005E709D">
            <w:r w:rsidRPr="00C43A1B">
              <w:t>1204</w:t>
            </w:r>
          </w:p>
        </w:tc>
        <w:tc>
          <w:tcPr>
            <w:tcW w:w="7650" w:type="dxa"/>
            <w:vAlign w:val="center"/>
          </w:tcPr>
          <w:p w14:paraId="42B625D4" w14:textId="6A745096" w:rsidR="005E709D" w:rsidRPr="001F72A9" w:rsidRDefault="005E709D" w:rsidP="005E709D">
            <w:r w:rsidRPr="00C43A1B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8E389A3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5E709D">
        <w:t>Masonry Estim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72D81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9C6EA8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B120A1" w14:textId="549815E0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1</w:t>
            </w:r>
          </w:p>
        </w:tc>
        <w:tc>
          <w:tcPr>
            <w:tcW w:w="7650" w:type="dxa"/>
            <w:vAlign w:val="center"/>
          </w:tcPr>
          <w:p w14:paraId="233D92B0" w14:textId="3BD1B64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rick work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7C741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F2149A3" w14:textId="6657C00C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2</w:t>
            </w:r>
          </w:p>
        </w:tc>
        <w:tc>
          <w:tcPr>
            <w:tcW w:w="7650" w:type="dxa"/>
            <w:vAlign w:val="center"/>
          </w:tcPr>
          <w:p w14:paraId="1B12DC64" w14:textId="00A1F957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lock work.</w:t>
            </w:r>
          </w:p>
        </w:tc>
        <w:tc>
          <w:tcPr>
            <w:tcW w:w="1620" w:type="dxa"/>
            <w:vAlign w:val="center"/>
          </w:tcPr>
          <w:p w14:paraId="3D9DAA9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02992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DEE92" w14:textId="204563A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3</w:t>
            </w:r>
          </w:p>
        </w:tc>
        <w:tc>
          <w:tcPr>
            <w:tcW w:w="7650" w:type="dxa"/>
            <w:vAlign w:val="center"/>
          </w:tcPr>
          <w:p w14:paraId="22361F92" w14:textId="1A02ECB7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the area, volume</w:t>
            </w:r>
            <w:r w:rsidR="0092453A">
              <w:t>,</w:t>
            </w:r>
            <w:r w:rsidRPr="002B05E5">
              <w:t xml:space="preserve"> and cost of concrete.</w:t>
            </w:r>
          </w:p>
        </w:tc>
        <w:tc>
          <w:tcPr>
            <w:tcW w:w="1620" w:type="dxa"/>
            <w:vAlign w:val="center"/>
          </w:tcPr>
          <w:p w14:paraId="1165F74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D2514C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526BD2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526BD2">
      <w:headerReference w:type="default" r:id="rId7"/>
      <w:footerReference w:type="default" r:id="rId8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31685" w14:textId="77777777" w:rsidR="00034EDD" w:rsidRDefault="00034EDD" w:rsidP="000733E4">
      <w:pPr>
        <w:spacing w:after="0" w:line="240" w:lineRule="auto"/>
      </w:pPr>
      <w:r>
        <w:separator/>
      </w:r>
    </w:p>
  </w:endnote>
  <w:endnote w:type="continuationSeparator" w:id="0">
    <w:p w14:paraId="23DCC17F" w14:textId="77777777" w:rsidR="00034EDD" w:rsidRDefault="00034ED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730A05A" w:rsidR="00793AD0" w:rsidRPr="00530F0C" w:rsidRDefault="00530F0C" w:rsidP="003C50AA">
    <w:pPr>
      <w:pStyle w:val="Footer"/>
      <w:tabs>
        <w:tab w:val="clear" w:pos="9360"/>
        <w:tab w:val="right" w:pos="12690"/>
      </w:tabs>
    </w:pPr>
    <w:r w:rsidRPr="00530F0C">
      <w:t xml:space="preserve">Mason/Masonry CIP </w:t>
    </w:r>
    <w:proofErr w:type="gramStart"/>
    <w:r w:rsidRPr="00530F0C">
      <w:t>46.0101</w:t>
    </w:r>
    <w:r w:rsidR="006778EE">
      <w:t xml:space="preserve">  POS</w:t>
    </w:r>
    <w:proofErr w:type="gramEnd"/>
    <w:r w:rsidR="006778EE">
      <w:t xml:space="preserve"> 32 Version D</w:t>
    </w:r>
    <w:r w:rsidR="003C50AA">
      <w:tab/>
    </w:r>
    <w:r w:rsidR="003C50AA">
      <w:fldChar w:fldCharType="begin"/>
    </w:r>
    <w:r w:rsidR="003C50AA">
      <w:instrText xml:space="preserve"> PAGE   \* MERGEFORMAT </w:instrText>
    </w:r>
    <w:r w:rsidR="003C50AA">
      <w:fldChar w:fldCharType="separate"/>
    </w:r>
    <w:r w:rsidR="003C50AA">
      <w:rPr>
        <w:noProof/>
      </w:rPr>
      <w:t>1</w:t>
    </w:r>
    <w:r w:rsidR="003C50A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D7E67" w14:textId="77777777" w:rsidR="00034EDD" w:rsidRDefault="00034EDD" w:rsidP="000733E4">
      <w:pPr>
        <w:spacing w:after="0" w:line="240" w:lineRule="auto"/>
      </w:pPr>
      <w:r>
        <w:separator/>
      </w:r>
    </w:p>
  </w:footnote>
  <w:footnote w:type="continuationSeparator" w:id="0">
    <w:p w14:paraId="0F420C9B" w14:textId="77777777" w:rsidR="00034EDD" w:rsidRDefault="00034ED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AFD0E" w14:textId="77777777" w:rsidR="00102C6B" w:rsidRPr="007A6840" w:rsidRDefault="00102C6B" w:rsidP="00102C6B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8ADC4D" wp14:editId="60483406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9C7956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3FE9FEA8" w14:textId="77777777" w:rsidR="00102C6B" w:rsidRDefault="00102C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0MzEztDQ3MDVT0lEKTi0uzszPAykwqgUA7tyktiwAAAA="/>
  </w:docVars>
  <w:rsids>
    <w:rsidRoot w:val="00E60D07"/>
    <w:rsid w:val="00033149"/>
    <w:rsid w:val="00034EDD"/>
    <w:rsid w:val="000377FD"/>
    <w:rsid w:val="0004084D"/>
    <w:rsid w:val="000733E4"/>
    <w:rsid w:val="000B2EFC"/>
    <w:rsid w:val="000D5D31"/>
    <w:rsid w:val="00102C6B"/>
    <w:rsid w:val="001122BD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C50AA"/>
    <w:rsid w:val="003D27C2"/>
    <w:rsid w:val="003F39DD"/>
    <w:rsid w:val="00400CA6"/>
    <w:rsid w:val="00435A12"/>
    <w:rsid w:val="00481622"/>
    <w:rsid w:val="004C2A92"/>
    <w:rsid w:val="004D692A"/>
    <w:rsid w:val="005047EC"/>
    <w:rsid w:val="0050684F"/>
    <w:rsid w:val="005151BB"/>
    <w:rsid w:val="00526BD2"/>
    <w:rsid w:val="00530F0C"/>
    <w:rsid w:val="00547C10"/>
    <w:rsid w:val="005D6BCE"/>
    <w:rsid w:val="005E709D"/>
    <w:rsid w:val="00631FC3"/>
    <w:rsid w:val="006704EF"/>
    <w:rsid w:val="006778EE"/>
    <w:rsid w:val="006E0583"/>
    <w:rsid w:val="006F2192"/>
    <w:rsid w:val="007206F4"/>
    <w:rsid w:val="007865A2"/>
    <w:rsid w:val="00793AD0"/>
    <w:rsid w:val="007C61CD"/>
    <w:rsid w:val="007F79E0"/>
    <w:rsid w:val="008033D8"/>
    <w:rsid w:val="008035A3"/>
    <w:rsid w:val="008413AD"/>
    <w:rsid w:val="008841DF"/>
    <w:rsid w:val="008E2F3F"/>
    <w:rsid w:val="008F6DD3"/>
    <w:rsid w:val="0092453A"/>
    <w:rsid w:val="00945C84"/>
    <w:rsid w:val="00956A11"/>
    <w:rsid w:val="00963472"/>
    <w:rsid w:val="00967D2F"/>
    <w:rsid w:val="00975D91"/>
    <w:rsid w:val="009815E9"/>
    <w:rsid w:val="00987FD7"/>
    <w:rsid w:val="009B08CB"/>
    <w:rsid w:val="00A434D0"/>
    <w:rsid w:val="00AB147A"/>
    <w:rsid w:val="00AB3959"/>
    <w:rsid w:val="00AD7047"/>
    <w:rsid w:val="00B719D0"/>
    <w:rsid w:val="00B82CCC"/>
    <w:rsid w:val="00B86A51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22AB1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2AFDC8-DA91-45E8-93F4-6A5BC281663D}"/>
</file>

<file path=customXml/itemProps3.xml><?xml version="1.0" encoding="utf-8"?>
<ds:datastoreItem xmlns:ds="http://schemas.openxmlformats.org/officeDocument/2006/customXml" ds:itemID="{65AF522D-DCFA-4E5D-BF45-83229FD83251}"/>
</file>

<file path=customXml/itemProps4.xml><?xml version="1.0" encoding="utf-8"?>
<ds:datastoreItem xmlns:ds="http://schemas.openxmlformats.org/officeDocument/2006/customXml" ds:itemID="{8AC5C5EF-69E5-4980-A23E-FDF0C151AE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2</Words>
  <Characters>4059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101 Mason Masonry</dc:title>
  <dc:subject/>
  <dc:creator>Henry, Rachel</dc:creator>
  <cp:keywords/>
  <dc:description/>
  <cp:lastModifiedBy>Heimbach, Bunne</cp:lastModifiedBy>
  <cp:revision>2</cp:revision>
  <dcterms:created xsi:type="dcterms:W3CDTF">2022-04-18T17:37:00Z</dcterms:created>
  <dcterms:modified xsi:type="dcterms:W3CDTF">2022-04-1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